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22-5-63.mp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ครั้งที่ 3 กลุ่มทุนรุกอ่าวบ้านดอนปิดกั้นชาวบ้าน นายกฯ สั่งแก้ปัญยุตไม่เยียวยาข้าราชการ 90,000 คน ิดราม่า ตำรวจเร่งสอบมรณะภาพรหว่างส่งโรงพยาบาล วันนี้เมื่อ 6 ปีที่แล้วเป็นช่วงเวลาที่อำนาจการปกครองนั้นอยู่ภายใต้อำนาจ คสช. และต่อเนื่องมา 5 ปี ถึงแม้เปลี่ยนผ่านการเลือกตั้งแต่ว่าการครบรอบวันที่วันนี้ก็ยังทำให้กลุ่มการเมืองเคลื่อนไหวการปฏิรูปกองทัพ และเรียกร้องให้ยกเลิก พรก. ฉุกเฉิน ในการควบคุมโรคครับ กลุ่มที่เคลื่อนไหว เริ่มจากหน้าธรรมเนียมรัฐบาล รัฐสภา กองทัพบก แล้วก็ไปจบที่อนุเสาวรีย์ประชาธิปไตยนะครับ เป็นกลุ่มนักศึกษาเคียงข้างประชาชน เพื่อประชาธิปไตย เดินสายทำกิจกรรมเชิงสัญลักษณ์ รัฐประหาร โดย คสช. ซึ่งมี พลเอก ประยุทธ์ จันทร์โอชา ชูป้ายค่า บอกเล่าเรื่อง 2191 วันที่หลาย ๆ มิติของประเทศไทยยังไม่เป็นไปตามประชาธิปไตย อำนาจจึงควรแก่การทวงคืน นูญปี 2560 วันนี้ครับ นายธนาธร จึงรุ่งเรืองกิจ หัวหน้าคณะได้นัด Facebook Live แลกเปลี่ยนทางการเมือง กองทัพ แต่ว่าก่อนหน้านั้น หรือยังกับสถานการณ์ฉุกเฉิน รัฐประหารโควิด คือ การเอารูปแบบบริหารแบบ คสช. กลับมาใช้ ซึ่งไม่ใช่เรื่องปกติรูปแบบใหม่ แต่เป็นการบริหารที่ประชาชนควรจะยอมครับ ที่เปลี่ยนโฉมการเมืองไทยไป จันทร์โอชา ก้าวจากผู้บัญชาการทหารบกมาเป็นนกยกรัฐมนตรี และก็ต้องต่อเนื่องมาจนถึงเลือกตั้งนะครับ ท่ามกลางข้อ นักการเมืองเต็มตัวค่ะ และยังทำให้กองทัพเข้ามามีบทบาทแทบทุกมิติ ติดตาม// ตามสถานการณ์ความรุนแรงที่เกิดขึ้นในพื้นที่กรุงเทพมหานคร</w:t>
      </w:r>
    </w:p>
    <w:p>
      <w:pPr>
        <w:pStyle w:val="BodyText"/>
      </w:pPr>
      <w:r>
        <w:t xml:space="preserve">(พิธีกรหญิง) หากเป็นแบบนี้ผมขอยึดอำนาจ เป็นวรรคทองการเมืองไทย และนับเป็นจุดเปลี่ยนสำคัญ เพราะว่าพลเอกประยุทธ จันทร์โอชทำให้พลเอกประยุทธ์ จันทร์โอชา กลางวงเจรจา 7 ฝ่ายที่ตกลงกันไม่ได้ จึงกลายเป็นการแก้วิกฤติทางการเมืองของนางสาวยิ่งลักษณ์ ผู้บัญชาการเหล่าทัพ แถลงการแห่งชาติ หรือ คสช. ฉบับที่ 1 เรื่องการการปกครองประเทศ วินาทีนั้นเป็นการรัฐประหารในประวัติศาสตร์การเมืองไทย คณะรักษาความสงบแห่งชาติ ซึ่งประกอบด้วย กองบัญชาการกองทัพไทย กองทัพเรือ และสำนักงานตำรวจแห่งชาติ จึงมีความจำเป็นต้องเข้าควบคุมอำนาจในการปกครองประเทศ ตั้งแต่วันที่ 22 เดือนพฤษภาคม พ.ศ. 2557 เวลา 16.30 น. เป็นต้นไป ทั้งนี้ขอให้ประชาชนทุกคนอยู่ในความความสงบ ตามปกติ // จากนั้น คสช. ประกาศ Road Map 3 ระยะสู่การเลือกตั้งทางการเมืองให้หยุดนิ่ง ผ่านกลไกสมานฉันท์ปฏิรูป ปรับใช้ โดยมีพลเอกประยุทธ์ เป็นหัวหน้า คสช. ภายใต้ข้อสังเกต ยืดอายุเพื่ออยู่ในอำนาจให้นานที่สุด ล้มร่างร่างใหม่ใช้เวลากว่า 3 ปี เลือกตั้งครั้งแรก 2562 ยังถูกครหา เอื้อเขียนกฏหมายเพื่อให้กลับเข้าสู่ตำแหน่ง ทางวุฒิสภา วางหลักเกณฑ์เลือกตั้งที่ตั้งขึ้น ปิดฉากภารกิจหัวหน้า คสช. 5 ปี แต่ พลเอก ประยุทธ์ จันทร์โอชา เป็นนักการเมืองหน้าใหม่ แต่ไม่พร้อมที่จะรับแต่ก็เป็น 1 ในผู้ที่ถูกเสนอชื่อของพรรคพลังประชารัฐ Popularvoteของพรรคอันดับ 2 ในการเลือกตั้ง เดินหน้าจัดตั้งรัฐบาลผสม 20 พรรค รัฐมนตรีรอบ 2 ย้ำมาตลอดว่าไม่ได้ต้องการอำนาจและผลประโยชน์ให้ทุกกลุ่ม ทุกฝ่ายใช้กลไกสร้างประเทศ ไม่สร้างเงื่อนไขขัดแย้งรอบใหม่ คสช. ในรอบ 6 ปี และเป็นรัฐบาลเลือกตั้ง ทุกวันนี้ก็ยังเผชิญกับแรงเสียดทาง สืบทอดอำนาจ รายงาน // 6 ปีภายใต้การปกครองของพลเอก ประยุทธ์ ได้ค่ะ แต่ก็มีบางปัญหาที่ถูกปิดกั้น ก็ทำให้ความขัดแย้งโครงสร้างใหม่ ติดตามที่คุณปัญญา คิ้วสามวานค่ะ นับแต่ก้าวทหารถุกวันนี้ แนวทางการบริหารของ พลเอก ประยุทธ์ จันทร์โอชา ยังคงถูกตั้งคำถามถึงสร้างความปรองดองและเดินหน้าปฏิรูปประเทศภายใต้ความคาดหวังที่สูงยังมีทั้งภายในและภายนอกประเทศ แม้หลายปัญหาจะได้รับการแก้ไข แต่ปัญหาก็ยังถูฏกดทับ นักวิชาการคาดว่ามาจากการผ่านกลไกการใช้อำนาจของรัฐ กลายเป็นปัญหาเชิงโครงสร้างแบบใหม่ // ความขัดแย้งทางการเมืองนี่ยังไม่ได้หายไปไหน เพราะความขัดแย้งทางการเมืองนั้น ก็ยังคงอยู่นะครับ ในสังคมไทย ดูเหมือนว่า ยังเป็นความขัดแย้งในเชิงโครงสร้างเมื่อมีประเด็นต่าง ๆ เข้ามานี่ ทำให้มีความคิดในสังคมอย่างน้อย ๆ ก็ถูกแบ่งเป็น 2 กลุ่มใหญ่ ๆ ในการที่จะมองหรือว่ามีทัศนคติทางการเมืองให้เราเห็นอยู่เสมอ สิ่งเหล่านี้ก็ให้เราเสมอว่าถูกปิดกั้นกดทับเอาไว้ ใช้อำนาจรัฐต่าง ๆ ทั้งนั้น แต่จริง ๆ แล้วความขัดแย้ง มันเป็นแร้งไปแล้วการจัดวางยุทธศาสตร์ชาติผ่านคณะกรรมการได้ โดยเฉพาะการปฏิรูปการเมือง โดยเฉพาะเก้าอี้รัฐมนตรีแย่งชิงอำนาจ ที่เป็นให้รัฐบาลไร้เสถียรภาพ ออกแบบรัฐธรรมนูญที่เป็นไปอย่างถูกกำกับควบคุม หลังการเลือกตั้งเมื่อวันที่ 24 มีนาคม ที่ผ่านมา เราก็ยังคงเห็นเมืองในมิติแบบเดิม ๆ นะครับ เช่นเรื่องของโควาของรัฐมนตรีการเมือง เรื่องบทบาทผู้มีอิทธิพลในเรื่องการเมือง ยังคงมีอยู่เดิม ๆ นะครับ แม้แต่เรื่องการต่อรองในการเมืองระดับชาติก็ยังมีให้เห็นอยู่เช่นเดียวกันนะครับ วันนี้เราก็อยู่ในภาวะที่เป็นรัฐบาลผสมนะครับ ก็ทำให้การเมืองมีปัญหาเรื่องเสถียนรภาพมองในเชิงกลไกด้านใหญ่ นี่ ก็ถูกวิพากวิจารภาวะที่เรียกว่าประชาธิปไตยแบบถูกควบคุมและกำกับนะครับ</w:t>
      </w:r>
    </w:p>
    <w:p>
      <w:pPr>
        <w:pStyle w:val="BodyText"/>
      </w:pPr>
      <w:r>
        <w:t xml:space="preserve">(พิธีกรชาย) ปฏิเสธไม่ได้ว่ากลไกของรัฐมนตรีประยุทธ์ 1 บวกกับครม. ในประยุทธ 2 ครบมือของรัฐบาลเลือกตั้ง ไม่ใช่เรื่องยากที่จะบริหาร แต่ก็ไม่ง่ายที่จะบริหารจัดการให้บรรลุเป้าหมายได้ ในขณะเดียวกันในช่วงปีสุดท้ายที่ใช้รัฐธรรมนูญฉบับ คสช. ครบ 5 ปี อาจเต็มไปด้วยความเสี่ยงไทยพีบีเอส รายงาน // มาดูกรณีที่ชาวบ้านเข้าไปปิดล้อมชาย 3 คนนะครับ แล้วก็อ้างว่า 3 คนนี้ไปสมรู้ร่วมคิดกับนายทุนพ่อค้าคอกถอยจากชาวบ้าน 5 ล้านบาทแรกกับไม่ดำเนินคดี ทั้ง 3 คนนี้ครับเป็นตำรวจจริง ๆ เป็นตำรวจภูธรภาค 8 และขณะนี้ได้ถูกย้ายออกนอกพื้นที่ และมีการตั้งกรรมการสอบข้อเท็จจริงแล้ว เตรียมจะเรียกผู้เสียหายมาให้ปากคำ คุณวราวิทย์อัพเดทในฝั่งตำรวจ วันนี้ไปแล้วนะคะ แต่ฝั่งชาวบ้านค่ะ ยังคงไม่พอใจค่ะ เพราะนี่คือแค่ส่วนเดียวของปัญหาที่สะสมมานานมากกว่า 10 ช่วง 3 ปีที่ผ่านพวกเขามองว่าผิดหวังมากที่สุด ทั้ง ๆ ที่ แต่กลับไม่เป็นแบบนั้นค่ะ วันี้ชาวบ้านหลายพันคน ออกมาเผชิญหน้ากับนายทุนอีกครั้งนะคะ ปูพื้นให้คุณผู้ชมเห็นปัญหาแล้ว มาทำความเข้าใจกับเบื้องลึกเบื้องหลังของปัญหากันต่อค่ะ แนวชายฝั่งอ่าวบ้านดอน คุณผู้ชมอาจจะรู้จักในเชิงการท่องเที่ยวนะคะ ถ้าดูในพื้นที่ไล่มาที่ไล่มาจากทาเหนือยค่ะ ไชยา บ้านขวาง อำเภอเมืองแล้วก็ที่อำเภอเมืองกาญจนดิษฐ์ จะอยู่ที่ราว ๆ 150 กิโลเมตรนะคะ บริเวณนี้ค่ะ เป็นแหล่งทรัพยากรสัตว์น้ำที่สมบรูณ์มาก มีทั้งลูกหอยแคลง จะเกิดใหม่มาก ๆ เลยในแนวชายฝั่งในช่วง 1-2 เดือนนี้น่ะค่ะ ในเมษาถึงพฤษภาคมลูกหอยแครงจะถูกเก็บนำไปขายให้เพาะเลี้ยงนะคะ ราคากิโลกรัมละ 500-700 บาทค่ะ ชาวประมงพื้นบ้านที่เขาใช้มือไปเก็บ แต่วันก็จะได้อยู่ราว ๆ 2-4 กิโลกรัมต่อคนนะคะนะคะ เห็นมูลค่าของอ่าวบ้านดอนแล้วใช่ไหมคะ นี่มันอยู่ที่ว่า ชาวบ้านเคยเล่าให้ฟังว่าเคยทำ 3 กิโลเมตรจากชายฝั่งได้ค่ะ คิดเป็นพื้นที่ก็ราว ๆ 300,000 ไร่ ก็มาถูกกลุ่มทุนคอกหอยแคลงแค่ 45,000 ไร่เท่านั้น เท่านั้นแต่ใช้อิทธิพลเข้ามาควบคุมในพื้นที่กว่า 45,000 ไร่ค่ะ ไปอยู่มากถึง 200,000 ไร่ โดยเฉพาะแถว ๆ อำเมือง 2 พื้นที่นี้นี่เป็นพื้นที่ชุ่มน้ำ ซึ่งมีความสำคัญระดับนานาชาติมาเกิดตรงนี้มากด้วยนะคะ ซึ่งตามปกติแล้วจะไม่ให้ชาวบ้านเพาะเลี้ยงสัตว์น้ำ แต่ชาวบ้านตั้งข้อสังเกตว่าทำไมถึงมีคอกหอยแครงของกลุ่มนายทุนมาขึ้นจนเต็มพื้นที่ได้ แถมยังปลูกสร้างบ้านราคาเป็นล้าน ๆ บาทอยู่กลางทะเล เพื่อที่จะเฝ้าคอกหอยเหล่านี้มีรายงานนะคะ ว่ารัฐหลายแห่ง ข้อตกลงกับชาวประมงพื้นบ้านค่ะ ว่านับตั้งแต่เขต 1,000 เมตร ออกมาจากชายฝั่งเข้าไปในทะเลนี่จะเป็นพื้นที่สาธารณะให้ทุกคนเข้าไปใช้ประโยชน์ร่วมกันได้ แต่ระยะถอยร่นไปจากนั้นนะคะ ถึง 3,000 เมตร ยังมีการบุกรุกสร้างคอกหอยจำนวนมาก ตรงนี้หน่วยงานรัฐอนุญาตให้เพาะเลี้ยงต่อไปได้ค่ะ อีกประเด็นหนึ่ง ก็คือมีการกล่าวหาว่ากลุ่มทุนไปร่วมมือกับเจ้าหน้าที่รัฐ ถูกหาว่าเก็บหอยไปขาย ถึงแม้จะไม่ได้ถูกทำร้ายในทะเล แต่ก็ถูกจับกุมจนเป็นการรอบกรอบ เห็นภาพตำรวจนะคะ เห็นชาวบ้านล้อมกรอบอ้างว่าพยายามจะเรียกเงินถึง 5,000,000 บาท เพื่อแลกกับการไม่ดำเนินคดีค่ะ ไทยพีบีเอสได้ติดตามมาตั้งแต่หลายปีก่อนนะคะ จนถึงนำสั่งการโอชา นายกรัฐมนตรี มอบหมายให้คุณผู้ชมจำได้ไหมคะ ว่าเป็นช่วงปราบปรามให้เข้าไปตรวจสอบการบุกรุกและการแก้ไขปัญหาให้จบ แต่ปัจจุบันค่ะ ชาวบ้านยังยืนยันว่าการขัดแย้งยังเป็นเหมือนเดิม กลายเป็นความขัดแย้งระหว่างชาวประมงพื้นบ้านและข้าราชการบางกลุ่มที่มีผลประโยชน์แอบแฝงค่ะคุณนราวิชย์ // ครับ เครือข่ายประมงชายฝั่งมากกว่า 5,000 คนนะครับ รวมตัวกัน ครั้งนี้ไม่ใช่แค่จะไปเรียกร้อง คอกหอยของกลุ่มทุนออกไป แต่เรายื่นข้อเรียกร้อง 4 ข้อ ต้องหยุดแบ่งทะเลให้นายทุนและแบ่งพื้นที่สาธารณะกลับมาให้ชาวบ้านได้ทำมาหากินกันเหมือนเดิม ติดตามกับชาวประมงพื้นบ้านทั่วจังหวัดสุราฎธานี นำเรือกว่า 1 พันรำ ตำบลครองฉะนัก ในขณะที่บางส่วนนำเรือร่วมกันรื้อถอนไม้ไผ่ ซึ่งแสดงแนวเขตคอกหอยของกลุ่มทุน ในการเปิดเป็นพื้นที่สาธารณะ ขณะเดียวกัน สส. จังหวัดสุราษฎร์ธานี ก็ได้ลงพื้นที่ในการลื้อคอกหอยของหมู่บ้าน และเห็นว่าถึงเวลาแล้วที่จะต้องแก้ไขปัญหากันอย่างยั่งยืน มันต้องมีมาตรการแก้ไขกันอย่างยั่งยืน พอเรามีการรื้อถอนเสาไม้ไผ่ ตรงนี้ เขตหลักพันเมตร จำทำอย่างไรว่าไม่ให้กลุ่มผู้มีอิทธิพลเข้ามาปักหลักอีกต่อไปในอนาค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 PBS 22-5-63.mp4</dc:title>
  <dc:creator/>
  <cp:keywords/>
  <dcterms:created xsi:type="dcterms:W3CDTF">2021-03-30T13:09:02Z</dcterms:created>
  <dcterms:modified xsi:type="dcterms:W3CDTF">2021-03-30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ีนาคม 2564 เวลา 10.08 น.</vt:lpwstr>
  </property>
  <property fmtid="{D5CDD505-2E9C-101B-9397-08002B2CF9AE}" pid="3" name="subtitle">
    <vt:lpwstr/>
  </property>
</Properties>
</file>